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The numbers of food recordings contributed to the total calories consumed by adults in the UK adults. (NDNS RP 2008-2017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049"/>
        <w:gridCol w:w="856"/>
        <w:gridCol w:w="1345"/>
        <w:gridCol w:w="1689"/>
        <w:gridCol w:w="1233"/>
        <w:gridCol w:w="1733"/>
      </w:tblGrid>
      <w:tr>
        <w:trPr>
          <w:cantSplit/>
          <w:trHeight w:val="43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Calor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Relative Pro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Cal Pro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Cal Cum Prop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Pasta &amp; Rice and other cereal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835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512069.9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4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.3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.36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White Bread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843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245641.19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4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.8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4.17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hips, fried and roast potatoes and potato product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74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884058.68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9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8.12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akes, buns, sweet pastries, fruit pie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80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710594.27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04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5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1.70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Vegetable (not raw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131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665474.01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.8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4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5.19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iscuit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3200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662598.058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7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4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8.68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Fruit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390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641675.01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.5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44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2.12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Miscellaneous unclassified food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859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639024.80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.4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44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5.56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hicken/turkey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86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617820.29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8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3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8.95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heese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98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492015.32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4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1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2.07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eer lager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19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484001.198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0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1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5.19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Semi-skimmed milk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761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302649.71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.6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7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7.92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Potatos other (in salads and dishes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11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291447.61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3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7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0.62%</w:t>
            </w:r>
          </w:p>
        </w:tc>
      </w:tr>
      <w:tr>
        <w:trPr>
          <w:cantSplit/>
          <w:trHeight w:val="397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Fat spread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7960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215278.60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.0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5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3.17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eef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98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124560.42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6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3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5.53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High fiber breakfast cereal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21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72813.73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2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7.78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Whole meal bread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19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70695.88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24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0.02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hocolate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49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46112.64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8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1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2.22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Wine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96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27792.9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1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4.37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rown, granary and wheatgerm bread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18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09074.95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8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1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6.48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utter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20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965901.113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3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0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8.51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Egg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55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964769.192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0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0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0.53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Soft drinks not diet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138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940516.51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5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9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2.50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Reduced fat spread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2620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48834.894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68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78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4.28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risps and savoury snack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66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35671.5788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7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7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6.04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Sausage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02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75004.129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4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6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7.66%</w:t>
            </w:r>
          </w:p>
        </w:tc>
      </w:tr>
      <w:tr>
        <w:trPr>
          <w:cantSplit/>
          <w:trHeight w:val="397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Meat pastrie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97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44639.893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2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5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9.22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acon and ham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46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38727.496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5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0.77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Yogurt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77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65484.551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4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2.16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Low-fiber breakfast cereal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30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60296.327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5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3.34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Nuts and seed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25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59873.887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84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4.51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Oily fish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610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50425.3668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3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5.67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Whole Milk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3628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30449.074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8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6.78%</w:t>
            </w:r>
          </w:p>
        </w:tc>
      </w:tr>
      <w:tr>
        <w:trPr>
          <w:cantSplit/>
          <w:trHeight w:val="390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White fish, shellfish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59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98928.818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2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0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7.82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Pudding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29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59784.624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3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8.79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Other Milk Cream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60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34239.374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88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9.70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Pork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832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20503.7637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24%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88%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90.58%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03:21:00Z</dcterms:created>
  <dcterms:modified xsi:type="dcterms:W3CDTF">2020-02-13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